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8"/>
        <w:gridCol w:w="2376"/>
        <w:gridCol w:w="3396"/>
        <w:gridCol w:w="1836"/>
        <w:gridCol w:w="2593"/>
      </w:tblGrid>
      <w:tr w:rsidR="00E101FF" w:rsidRPr="00473BC3" w:rsidTr="005620CD">
        <w:trPr>
          <w:trHeight w:val="277"/>
        </w:trPr>
        <w:tc>
          <w:tcPr>
            <w:tcW w:w="318" w:type="dxa"/>
            <w:shd w:val="clear" w:color="auto" w:fill="D9D9D9" w:themeFill="background1" w:themeFillShade="D9"/>
            <w:vAlign w:val="center"/>
          </w:tcPr>
          <w:p w:rsidR="00E101FF" w:rsidRPr="00473BC3" w:rsidRDefault="00E101FF" w:rsidP="00966ACB">
            <w:pPr>
              <w:tabs>
                <w:tab w:val="left" w:pos="993"/>
                <w:tab w:val="left" w:pos="3402"/>
              </w:tabs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2376" w:type="dxa"/>
            <w:shd w:val="clear" w:color="auto" w:fill="F2F2F2" w:themeFill="background1" w:themeFillShade="F2"/>
            <w:vAlign w:val="center"/>
          </w:tcPr>
          <w:p w:rsidR="00E101FF" w:rsidRPr="00473BC3" w:rsidRDefault="00E101FF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sz w:val="18"/>
                <w:szCs w:val="18"/>
                <w:lang w:val="en-GB"/>
              </w:rPr>
              <w:t>Organisation</w:t>
            </w:r>
            <w:r w:rsidR="00110A7A" w:rsidRPr="00473BC3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3396" w:type="dxa"/>
            <w:vAlign w:val="center"/>
          </w:tcPr>
          <w:p w:rsidR="00E101FF" w:rsidRPr="00473BC3" w:rsidRDefault="00E101FF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836" w:type="dxa"/>
            <w:tcBorders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E101FF" w:rsidRPr="00473BC3" w:rsidRDefault="00AC1AA9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sz w:val="18"/>
                <w:szCs w:val="18"/>
                <w:lang w:val="en-GB"/>
              </w:rPr>
              <w:t xml:space="preserve">Nonconformity </w:t>
            </w:r>
            <w:r w:rsidR="00272B24" w:rsidRPr="00473BC3">
              <w:rPr>
                <w:rFonts w:cstheme="minorHAnsi"/>
                <w:sz w:val="18"/>
                <w:szCs w:val="18"/>
                <w:lang w:val="en-GB"/>
              </w:rPr>
              <w:t>no</w:t>
            </w:r>
            <w:r w:rsidR="00E101FF" w:rsidRPr="00473BC3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2593" w:type="dxa"/>
            <w:tcBorders>
              <w:left w:val="single" w:sz="2" w:space="0" w:color="auto"/>
            </w:tcBorders>
            <w:vAlign w:val="center"/>
          </w:tcPr>
          <w:p w:rsidR="00E101FF" w:rsidRPr="00473BC3" w:rsidRDefault="00E101FF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</w:tbl>
    <w:p w:rsidR="005620CD" w:rsidRPr="005C3878" w:rsidRDefault="005620CD" w:rsidP="00966ACB">
      <w:pPr>
        <w:tabs>
          <w:tab w:val="left" w:pos="993"/>
        </w:tabs>
        <w:spacing w:after="120" w:line="240" w:lineRule="auto"/>
        <w:ind w:left="142"/>
        <w:rPr>
          <w:rFonts w:cstheme="minorHAnsi"/>
          <w:sz w:val="20"/>
          <w:lang w:val="en-GB"/>
        </w:rPr>
      </w:pPr>
    </w:p>
    <w:tbl>
      <w:tblPr>
        <w:tblStyle w:val="TableGrid"/>
        <w:tblW w:w="10547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83"/>
        <w:gridCol w:w="7847"/>
      </w:tblGrid>
      <w:tr w:rsidR="008A32F6" w:rsidRPr="00473BC3" w:rsidTr="0094383D">
        <w:trPr>
          <w:trHeight w:val="2121"/>
        </w:trPr>
        <w:tc>
          <w:tcPr>
            <w:tcW w:w="317" w:type="dxa"/>
            <w:shd w:val="clear" w:color="auto" w:fill="D9D9D9" w:themeFill="background1" w:themeFillShade="D9"/>
            <w:vAlign w:val="center"/>
          </w:tcPr>
          <w:p w:rsidR="008A32F6" w:rsidRPr="00473BC3" w:rsidRDefault="003269E9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b/>
                <w:sz w:val="18"/>
                <w:szCs w:val="18"/>
                <w:lang w:val="en-GB"/>
              </w:rPr>
            </w:pPr>
            <w:r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2383" w:type="dxa"/>
            <w:shd w:val="clear" w:color="auto" w:fill="F2F2F2" w:themeFill="background1" w:themeFillShade="F2"/>
          </w:tcPr>
          <w:p w:rsidR="008A32F6" w:rsidRPr="00473BC3" w:rsidRDefault="008A32F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sz w:val="18"/>
                <w:szCs w:val="18"/>
                <w:lang w:val="en-GB"/>
              </w:rPr>
              <w:t>Corrective Action:</w:t>
            </w:r>
          </w:p>
          <w:p w:rsidR="008A32F6" w:rsidRPr="00473BC3" w:rsidRDefault="008A32F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Effective solutions to prevent recurrence with completion date(s)</w:t>
            </w:r>
            <w:r w:rsidR="00D223EC"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. </w:t>
            </w:r>
            <w:r w:rsidR="00CC7759"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Attach</w:t>
            </w:r>
            <w:r w:rsidR="0081278B"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supporting </w:t>
            </w:r>
            <w:r w:rsidR="00CC7759"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documents. </w:t>
            </w:r>
          </w:p>
        </w:tc>
        <w:tc>
          <w:tcPr>
            <w:tcW w:w="7847" w:type="dxa"/>
          </w:tcPr>
          <w:p w:rsidR="008A32F6" w:rsidRPr="00473BC3" w:rsidRDefault="008A32F6" w:rsidP="0094383D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</w:tbl>
    <w:p w:rsidR="00456647" w:rsidRDefault="00FD25AA" w:rsidP="00966ACB">
      <w:pPr>
        <w:tabs>
          <w:tab w:val="left" w:pos="993"/>
        </w:tabs>
        <w:spacing w:after="0" w:line="240" w:lineRule="auto"/>
        <w:ind w:left="142"/>
        <w:rPr>
          <w:rFonts w:cstheme="minorHAnsi"/>
          <w:sz w:val="18"/>
          <w:szCs w:val="18"/>
        </w:rPr>
      </w:pPr>
      <w:r w:rsidRPr="00473BC3">
        <w:rPr>
          <w:rFonts w:cstheme="minorHAnsi"/>
          <w:sz w:val="18"/>
          <w:szCs w:val="18"/>
          <w:lang w:val="en-GB"/>
        </w:rPr>
        <w:t xml:space="preserve">Note </w:t>
      </w:r>
      <w:r w:rsidR="003269E9">
        <w:rPr>
          <w:rFonts w:cstheme="minorHAnsi"/>
          <w:sz w:val="18"/>
          <w:szCs w:val="18"/>
          <w:lang w:val="en-GB"/>
        </w:rPr>
        <w:t>2</w:t>
      </w:r>
      <w:r w:rsidR="00456647" w:rsidRPr="00473BC3">
        <w:rPr>
          <w:rFonts w:cstheme="minorHAnsi"/>
          <w:sz w:val="18"/>
          <w:szCs w:val="18"/>
          <w:lang w:val="en-GB"/>
        </w:rPr>
        <w:t xml:space="preserve">: </w:t>
      </w:r>
      <w:r w:rsidR="00BE5D2B" w:rsidRPr="00473BC3">
        <w:rPr>
          <w:rFonts w:cstheme="minorHAnsi"/>
          <w:sz w:val="18"/>
          <w:szCs w:val="18"/>
        </w:rPr>
        <w:t xml:space="preserve">The corrective action </w:t>
      </w:r>
      <w:r w:rsidR="00F00857">
        <w:rPr>
          <w:rFonts w:cstheme="minorHAnsi"/>
          <w:sz w:val="18"/>
          <w:szCs w:val="18"/>
        </w:rPr>
        <w:t>must harmonis</w:t>
      </w:r>
      <w:r w:rsidR="003269E9">
        <w:rPr>
          <w:rFonts w:cstheme="minorHAnsi"/>
          <w:sz w:val="18"/>
          <w:szCs w:val="18"/>
        </w:rPr>
        <w:t xml:space="preserve">e with the proposed corrective action plan previously accepted by ICETRA and </w:t>
      </w:r>
      <w:r w:rsidR="00BE5D2B" w:rsidRPr="00473BC3">
        <w:rPr>
          <w:rFonts w:cstheme="minorHAnsi"/>
          <w:sz w:val="18"/>
          <w:szCs w:val="18"/>
        </w:rPr>
        <w:t>should detail how the corrective action arrangements prevent recurrence of similar deficiencies and re-establish compliance with requirements.</w:t>
      </w:r>
    </w:p>
    <w:p w:rsidR="005620CD" w:rsidRPr="00473BC3" w:rsidRDefault="005620CD" w:rsidP="00966ACB">
      <w:pPr>
        <w:tabs>
          <w:tab w:val="left" w:pos="993"/>
        </w:tabs>
        <w:spacing w:after="120" w:line="240" w:lineRule="auto"/>
        <w:ind w:left="142"/>
        <w:rPr>
          <w:rFonts w:cstheme="minorHAnsi"/>
          <w:sz w:val="18"/>
          <w:szCs w:val="18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097C74" w:rsidRPr="00473BC3" w:rsidTr="005620CD">
        <w:trPr>
          <w:trHeight w:val="340"/>
        </w:trPr>
        <w:tc>
          <w:tcPr>
            <w:tcW w:w="317" w:type="dxa"/>
            <w:shd w:val="clear" w:color="auto" w:fill="D9D9D9" w:themeFill="background1" w:themeFillShade="D9"/>
          </w:tcPr>
          <w:p w:rsidR="00097C74" w:rsidRPr="00473BC3" w:rsidRDefault="00BE34BF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b/>
                <w:color w:val="808080" w:themeColor="background1" w:themeShade="80"/>
                <w:sz w:val="18"/>
                <w:szCs w:val="18"/>
                <w:lang w:val="en-GB"/>
              </w:rPr>
            </w:pPr>
            <w:r>
              <w:rPr>
                <w:rFonts w:cstheme="minorHAnsi"/>
                <w:b/>
                <w:sz w:val="18"/>
                <w:szCs w:val="18"/>
                <w:lang w:val="en-GB"/>
              </w:rPr>
              <w:t>3</w:t>
            </w:r>
          </w:p>
        </w:tc>
        <w:tc>
          <w:tcPr>
            <w:tcW w:w="2377" w:type="dxa"/>
            <w:shd w:val="clear" w:color="auto" w:fill="F2F2F2" w:themeFill="background1" w:themeFillShade="F2"/>
            <w:vAlign w:val="center"/>
          </w:tcPr>
          <w:p w:rsidR="00097C74" w:rsidRPr="00473BC3" w:rsidRDefault="00097C74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sz w:val="18"/>
                <w:szCs w:val="18"/>
                <w:lang w:val="en-GB"/>
              </w:rPr>
              <w:t>Acceptance of corrective action</w:t>
            </w:r>
          </w:p>
        </w:tc>
        <w:tc>
          <w:tcPr>
            <w:tcW w:w="7825" w:type="dxa"/>
            <w:vAlign w:val="center"/>
          </w:tcPr>
          <w:p w:rsidR="00097C74" w:rsidRPr="00473BC3" w:rsidRDefault="00B61436" w:rsidP="00966ACB">
            <w:pPr>
              <w:tabs>
                <w:tab w:val="left" w:pos="993"/>
              </w:tabs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473BC3">
              <w:rPr>
                <w:rFonts w:cstheme="minorHAnsi"/>
                <w:sz w:val="18"/>
                <w:lang w:val="en-GB"/>
              </w:rPr>
              <w:t xml:space="preserve">The person below concurs with the proposal and is considered equivalent to a signed proposal.  </w:t>
            </w:r>
          </w:p>
        </w:tc>
      </w:tr>
      <w:tr w:rsidR="00B61436" w:rsidRPr="00473BC3" w:rsidTr="00D93543">
        <w:trPr>
          <w:trHeight w:val="969"/>
        </w:trPr>
        <w:tc>
          <w:tcPr>
            <w:tcW w:w="10519" w:type="dxa"/>
            <w:gridSpan w:val="3"/>
          </w:tcPr>
          <w:p w:rsidR="00B61436" w:rsidRPr="00473BC3" w:rsidRDefault="00B6143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Quality/Compliance manager or his/her deputy accepting the corrective action.  Print: name and date:</w:t>
            </w:r>
          </w:p>
          <w:p w:rsidR="00B61436" w:rsidRPr="00473BC3" w:rsidRDefault="00B6143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B61436" w:rsidRPr="00B44B9D" w:rsidRDefault="00B6143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620CD">
              <w:rPr>
                <w:rFonts w:cstheme="minorHAnsi"/>
                <w:sz w:val="18"/>
                <w:szCs w:val="18"/>
                <w:lang w:val="en-GB"/>
              </w:rPr>
              <w:t xml:space="preserve">Name:                         </w:t>
            </w:r>
            <w:r w:rsidR="005620CD">
              <w:rPr>
                <w:rFonts w:cstheme="minorHAnsi"/>
                <w:sz w:val="18"/>
                <w:szCs w:val="18"/>
                <w:lang w:val="en-GB"/>
              </w:rPr>
              <w:t xml:space="preserve">                                                            </w:t>
            </w:r>
            <w:r w:rsidRPr="005620CD">
              <w:rPr>
                <w:rFonts w:cstheme="minorHAnsi"/>
                <w:sz w:val="18"/>
                <w:szCs w:val="18"/>
                <w:lang w:val="en-GB"/>
              </w:rPr>
              <w:t xml:space="preserve">   Date: </w:t>
            </w:r>
          </w:p>
          <w:p w:rsidR="00B61436" w:rsidRPr="00473BC3" w:rsidRDefault="00B6143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</w:p>
        </w:tc>
      </w:tr>
    </w:tbl>
    <w:p w:rsidR="00097C74" w:rsidRPr="00473BC3" w:rsidRDefault="00097C74" w:rsidP="00966ACB">
      <w:pPr>
        <w:tabs>
          <w:tab w:val="left" w:pos="993"/>
        </w:tabs>
        <w:spacing w:after="0"/>
        <w:rPr>
          <w:rFonts w:cstheme="minorHAnsi"/>
          <w:sz w:val="18"/>
          <w:lang w:val="en-GB"/>
        </w:rPr>
      </w:pPr>
    </w:p>
    <w:p w:rsidR="00B73AA8" w:rsidRPr="00473BC3" w:rsidRDefault="004C50FD" w:rsidP="00966ACB">
      <w:pPr>
        <w:tabs>
          <w:tab w:val="left" w:pos="993"/>
        </w:tabs>
        <w:spacing w:after="0"/>
        <w:ind w:left="142"/>
        <w:rPr>
          <w:rFonts w:cstheme="minorHAnsi"/>
          <w:sz w:val="18"/>
          <w:lang w:val="en-GB"/>
        </w:rPr>
      </w:pPr>
      <w:r w:rsidRPr="00473BC3">
        <w:rPr>
          <w:rFonts w:cstheme="minorHAnsi"/>
          <w:b/>
          <w:bCs/>
          <w:sz w:val="16"/>
        </w:rPr>
        <w:t>For ICETRA use only</w:t>
      </w: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4181"/>
        <w:gridCol w:w="3644"/>
      </w:tblGrid>
      <w:tr w:rsidR="00713274" w:rsidRPr="00473BC3" w:rsidTr="005620CD">
        <w:trPr>
          <w:trHeight w:val="340"/>
        </w:trPr>
        <w:tc>
          <w:tcPr>
            <w:tcW w:w="317" w:type="dxa"/>
            <w:shd w:val="clear" w:color="auto" w:fill="D9D9D9" w:themeFill="background1" w:themeFillShade="D9"/>
          </w:tcPr>
          <w:p w:rsidR="00713274" w:rsidRPr="00473BC3" w:rsidRDefault="003269E9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b/>
                <w:color w:val="808080" w:themeColor="background1" w:themeShade="80"/>
                <w:sz w:val="18"/>
                <w:szCs w:val="18"/>
                <w:lang w:val="en-GB"/>
              </w:rPr>
            </w:pPr>
            <w:r>
              <w:rPr>
                <w:rFonts w:cstheme="minorHAnsi"/>
                <w:b/>
                <w:sz w:val="18"/>
                <w:szCs w:val="18"/>
                <w:lang w:val="en-GB"/>
              </w:rPr>
              <w:t>4</w:t>
            </w:r>
          </w:p>
        </w:tc>
        <w:tc>
          <w:tcPr>
            <w:tcW w:w="2377" w:type="dxa"/>
            <w:shd w:val="clear" w:color="auto" w:fill="F2F2F2" w:themeFill="background1" w:themeFillShade="F2"/>
            <w:vAlign w:val="center"/>
          </w:tcPr>
          <w:p w:rsidR="00713274" w:rsidRPr="00473BC3" w:rsidRDefault="00AC1AA9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sz w:val="18"/>
                <w:szCs w:val="18"/>
                <w:lang w:val="en-GB"/>
              </w:rPr>
              <w:t xml:space="preserve">ICETRA </w:t>
            </w:r>
            <w:r w:rsidR="00B83898" w:rsidRPr="00473BC3">
              <w:rPr>
                <w:rFonts w:cstheme="minorHAnsi"/>
                <w:sz w:val="18"/>
                <w:szCs w:val="18"/>
                <w:lang w:val="en-GB"/>
              </w:rPr>
              <w:t>a</w:t>
            </w:r>
            <w:r w:rsidR="003F6585" w:rsidRPr="00473BC3">
              <w:rPr>
                <w:rFonts w:cstheme="minorHAnsi"/>
                <w:sz w:val="18"/>
                <w:szCs w:val="18"/>
                <w:lang w:val="en-GB"/>
              </w:rPr>
              <w:t>cceptance</w:t>
            </w:r>
            <w:r w:rsidR="00D223EC" w:rsidRPr="00473BC3">
              <w:rPr>
                <w:rFonts w:cstheme="minorHAnsi"/>
                <w:sz w:val="18"/>
                <w:szCs w:val="18"/>
                <w:lang w:val="en-GB"/>
              </w:rPr>
              <w:t>/rejection</w:t>
            </w:r>
            <w:r w:rsidR="003F6585" w:rsidRPr="00473BC3">
              <w:rPr>
                <w:rFonts w:cstheme="minorHAnsi"/>
                <w:sz w:val="18"/>
                <w:szCs w:val="18"/>
                <w:lang w:val="en-GB"/>
              </w:rPr>
              <w:t xml:space="preserve"> of </w:t>
            </w:r>
            <w:r w:rsidR="00D223EC" w:rsidRPr="00473BC3">
              <w:rPr>
                <w:rFonts w:cstheme="minorHAnsi"/>
                <w:sz w:val="18"/>
                <w:szCs w:val="18"/>
                <w:lang w:val="en-GB"/>
              </w:rPr>
              <w:t xml:space="preserve">the </w:t>
            </w:r>
            <w:r w:rsidR="003F6585" w:rsidRPr="00473BC3">
              <w:rPr>
                <w:rFonts w:cstheme="minorHAnsi"/>
                <w:sz w:val="18"/>
                <w:szCs w:val="18"/>
                <w:lang w:val="en-GB"/>
              </w:rPr>
              <w:t>corrective action</w:t>
            </w:r>
          </w:p>
        </w:tc>
        <w:tc>
          <w:tcPr>
            <w:tcW w:w="4181" w:type="dxa"/>
            <w:vAlign w:val="center"/>
          </w:tcPr>
          <w:p w:rsidR="00713274" w:rsidRPr="00473BC3" w:rsidRDefault="00404108" w:rsidP="00966ACB">
            <w:pPr>
              <w:tabs>
                <w:tab w:val="left" w:pos="993"/>
              </w:tabs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473BC3">
              <w:rPr>
                <w:rFonts w:cstheme="minorHAnsi"/>
                <w:sz w:val="14"/>
                <w:szCs w:val="1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73BC3">
              <w:rPr>
                <w:rFonts w:cstheme="minorHAnsi"/>
                <w:sz w:val="14"/>
                <w:szCs w:val="14"/>
                <w:lang w:val="en-GB"/>
              </w:rPr>
              <w:instrText xml:space="preserve"> FORMCHECKBOX </w:instrText>
            </w:r>
            <w:r w:rsidR="00CA27F3">
              <w:rPr>
                <w:rFonts w:cstheme="minorHAnsi"/>
                <w:sz w:val="14"/>
                <w:szCs w:val="14"/>
                <w:lang w:val="en-GB"/>
              </w:rPr>
            </w:r>
            <w:r w:rsidR="00CA27F3">
              <w:rPr>
                <w:rFonts w:cstheme="minorHAnsi"/>
                <w:sz w:val="14"/>
                <w:szCs w:val="14"/>
                <w:lang w:val="en-GB"/>
              </w:rPr>
              <w:fldChar w:fldCharType="separate"/>
            </w:r>
            <w:r w:rsidRPr="00473BC3">
              <w:rPr>
                <w:rFonts w:cstheme="minorHAnsi"/>
                <w:sz w:val="14"/>
                <w:szCs w:val="14"/>
                <w:lang w:val="en-GB"/>
              </w:rPr>
              <w:fldChar w:fldCharType="end"/>
            </w:r>
            <w:r w:rsidRPr="00473BC3">
              <w:rPr>
                <w:rFonts w:cstheme="minorHAnsi"/>
                <w:sz w:val="14"/>
                <w:szCs w:val="14"/>
                <w:lang w:val="en-GB"/>
              </w:rPr>
              <w:t xml:space="preserve"> </w:t>
            </w:r>
            <w:r w:rsidRPr="00473BC3">
              <w:rPr>
                <w:rFonts w:cstheme="minorHAnsi"/>
                <w:sz w:val="18"/>
                <w:szCs w:val="14"/>
                <w:lang w:val="en-GB"/>
              </w:rPr>
              <w:t>Accepted</w:t>
            </w:r>
          </w:p>
        </w:tc>
        <w:tc>
          <w:tcPr>
            <w:tcW w:w="3644" w:type="dxa"/>
            <w:vAlign w:val="center"/>
          </w:tcPr>
          <w:p w:rsidR="00713274" w:rsidRPr="00473BC3" w:rsidRDefault="00404108" w:rsidP="00966ACB">
            <w:pPr>
              <w:tabs>
                <w:tab w:val="left" w:pos="993"/>
              </w:tabs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473BC3">
              <w:rPr>
                <w:rFonts w:cstheme="minorHAnsi"/>
                <w:sz w:val="14"/>
                <w:szCs w:val="1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BC3">
              <w:rPr>
                <w:rFonts w:cstheme="minorHAnsi"/>
                <w:sz w:val="14"/>
                <w:szCs w:val="14"/>
                <w:lang w:val="en-GB"/>
              </w:rPr>
              <w:instrText xml:space="preserve"> FORMCHECKBOX </w:instrText>
            </w:r>
            <w:r w:rsidR="00CA27F3">
              <w:rPr>
                <w:rFonts w:cstheme="minorHAnsi"/>
                <w:sz w:val="14"/>
                <w:szCs w:val="14"/>
                <w:lang w:val="en-GB"/>
              </w:rPr>
            </w:r>
            <w:r w:rsidR="00CA27F3">
              <w:rPr>
                <w:rFonts w:cstheme="minorHAnsi"/>
                <w:sz w:val="14"/>
                <w:szCs w:val="14"/>
                <w:lang w:val="en-GB"/>
              </w:rPr>
              <w:fldChar w:fldCharType="separate"/>
            </w:r>
            <w:r w:rsidRPr="00473BC3">
              <w:rPr>
                <w:rFonts w:cstheme="minorHAnsi"/>
                <w:sz w:val="14"/>
                <w:szCs w:val="14"/>
                <w:lang w:val="en-GB"/>
              </w:rPr>
              <w:fldChar w:fldCharType="end"/>
            </w:r>
            <w:r w:rsidRPr="00473BC3">
              <w:rPr>
                <w:rFonts w:cstheme="minorHAnsi"/>
                <w:sz w:val="14"/>
                <w:szCs w:val="14"/>
                <w:lang w:val="en-GB"/>
              </w:rPr>
              <w:t xml:space="preserve"> </w:t>
            </w:r>
            <w:r w:rsidRPr="00473BC3">
              <w:rPr>
                <w:rFonts w:cstheme="minorHAnsi"/>
                <w:sz w:val="18"/>
                <w:szCs w:val="14"/>
                <w:lang w:val="en-GB"/>
              </w:rPr>
              <w:t>Rejected</w:t>
            </w:r>
          </w:p>
        </w:tc>
      </w:tr>
      <w:tr w:rsidR="00B83898" w:rsidRPr="00473BC3" w:rsidTr="0094383D">
        <w:trPr>
          <w:trHeight w:val="3464"/>
        </w:trPr>
        <w:tc>
          <w:tcPr>
            <w:tcW w:w="10519" w:type="dxa"/>
            <w:gridSpan w:val="4"/>
          </w:tcPr>
          <w:p w:rsidR="00B83898" w:rsidRPr="00473BC3" w:rsidRDefault="00B83898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Comments/explanations (if applicable)</w:t>
            </w:r>
          </w:p>
          <w:p w:rsidR="000C05C6" w:rsidRPr="00473BC3" w:rsidRDefault="000C05C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0C05C6" w:rsidRPr="00473BC3" w:rsidRDefault="000C05C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0C05C6" w:rsidRPr="00473BC3" w:rsidRDefault="000C05C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5273B6" w:rsidRPr="00473BC3" w:rsidRDefault="005273B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</w:tc>
      </w:tr>
      <w:tr w:rsidR="00B61436" w:rsidRPr="00473BC3" w:rsidTr="003269E9">
        <w:trPr>
          <w:trHeight w:val="296"/>
        </w:trPr>
        <w:tc>
          <w:tcPr>
            <w:tcW w:w="10519" w:type="dxa"/>
            <w:gridSpan w:val="4"/>
          </w:tcPr>
          <w:p w:rsidR="00B61436" w:rsidRPr="00473BC3" w:rsidRDefault="00B6143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473BC3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nspector name and date:</w:t>
            </w:r>
          </w:p>
          <w:p w:rsidR="00B61436" w:rsidRPr="00473BC3" w:rsidRDefault="00B61436" w:rsidP="00966ACB">
            <w:pPr>
              <w:tabs>
                <w:tab w:val="left" w:pos="993"/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B61436" w:rsidRPr="00473BC3" w:rsidRDefault="00B61436" w:rsidP="00FB6C5D">
            <w:pPr>
              <w:tabs>
                <w:tab w:val="left" w:pos="993"/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  <w:r w:rsidRPr="00473BC3">
              <w:rPr>
                <w:rFonts w:cstheme="minorHAnsi"/>
                <w:sz w:val="18"/>
                <w:szCs w:val="18"/>
                <w:lang w:val="en-GB"/>
              </w:rPr>
              <w:t xml:space="preserve">Name:                                                   </w:t>
            </w:r>
            <w:r w:rsidR="00473BC3">
              <w:rPr>
                <w:rFonts w:cstheme="minorHAnsi"/>
                <w:sz w:val="18"/>
                <w:szCs w:val="18"/>
                <w:lang w:val="en-GB"/>
              </w:rPr>
              <w:t xml:space="preserve">                        </w:t>
            </w:r>
            <w:r w:rsidRPr="00473BC3">
              <w:rPr>
                <w:rFonts w:cstheme="minorHAnsi"/>
                <w:sz w:val="18"/>
                <w:szCs w:val="18"/>
                <w:lang w:val="en-GB"/>
              </w:rPr>
              <w:t xml:space="preserve">                      Date: </w:t>
            </w:r>
          </w:p>
        </w:tc>
      </w:tr>
    </w:tbl>
    <w:p w:rsidR="00DF22DF" w:rsidRPr="00473BC3" w:rsidRDefault="00DF22DF" w:rsidP="00052BA6">
      <w:pPr>
        <w:tabs>
          <w:tab w:val="left" w:pos="2816"/>
        </w:tabs>
        <w:rPr>
          <w:rFonts w:cstheme="minorHAnsi"/>
          <w:sz w:val="18"/>
          <w:szCs w:val="18"/>
          <w:lang w:val="en-GB"/>
        </w:rPr>
      </w:pPr>
    </w:p>
    <w:sectPr w:rsidR="00DF22DF" w:rsidRPr="00473BC3" w:rsidSect="00BE34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618" w:bottom="1418" w:left="567" w:header="567" w:footer="2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7F3" w:rsidRDefault="00CA27F3" w:rsidP="00302818">
      <w:pPr>
        <w:spacing w:after="0" w:line="240" w:lineRule="auto"/>
      </w:pPr>
      <w:r>
        <w:separator/>
      </w:r>
    </w:p>
  </w:endnote>
  <w:endnote w:type="continuationSeparator" w:id="0">
    <w:p w:rsidR="00CA27F3" w:rsidRDefault="00CA27F3" w:rsidP="00302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6216" w:rsidRDefault="008262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6216" w:rsidRDefault="008262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6216" w:rsidRDefault="008262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7F3" w:rsidRDefault="00CA27F3" w:rsidP="00302818">
      <w:pPr>
        <w:spacing w:after="0" w:line="240" w:lineRule="auto"/>
      </w:pPr>
      <w:r>
        <w:separator/>
      </w:r>
    </w:p>
  </w:footnote>
  <w:footnote w:type="continuationSeparator" w:id="0">
    <w:p w:rsidR="00CA27F3" w:rsidRDefault="00CA27F3" w:rsidP="00302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6216" w:rsidRDefault="008262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52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94"/>
      <w:gridCol w:w="6270"/>
      <w:gridCol w:w="1560"/>
    </w:tblGrid>
    <w:tr w:rsidR="00473BC3" w:rsidRPr="00AC1AA9" w:rsidTr="00FB6C5D">
      <w:trPr>
        <w:trHeight w:val="1131"/>
      </w:trPr>
      <w:tc>
        <w:tcPr>
          <w:tcW w:w="2694" w:type="dxa"/>
          <w:tcBorders>
            <w:bottom w:val="single" w:sz="4" w:space="0" w:color="auto"/>
          </w:tcBorders>
        </w:tcPr>
        <w:p w:rsidR="00473BC3" w:rsidRPr="00AC1AA9" w:rsidRDefault="00473BC3" w:rsidP="00473BC3">
          <w:pPr>
            <w:tabs>
              <w:tab w:val="center" w:pos="4703"/>
              <w:tab w:val="right" w:pos="9406"/>
            </w:tabs>
            <w:rPr>
              <w:lang w:val="en-GB"/>
            </w:rPr>
          </w:pPr>
          <w:r w:rsidRPr="00AC1AA9">
            <w:rPr>
              <w:noProof/>
              <w:lang w:val="is-IS" w:eastAsia="is-I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D0B0F32" wp14:editId="1C52B62D">
                    <wp:simplePos x="0" y="0"/>
                    <wp:positionH relativeFrom="column">
                      <wp:posOffset>-42545</wp:posOffset>
                    </wp:positionH>
                    <wp:positionV relativeFrom="paragraph">
                      <wp:posOffset>103683</wp:posOffset>
                    </wp:positionV>
                    <wp:extent cx="1531917" cy="534390"/>
                    <wp:effectExtent l="0" t="0" r="0" b="0"/>
                    <wp:wrapNone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531917" cy="5343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473BC3" w:rsidRDefault="00FB6C5D" w:rsidP="00473BC3">
                                <w:r>
                                  <w:rPr>
                                    <w:noProof/>
                                    <w:lang w:val="is-IS" w:eastAsia="is-IS"/>
                                  </w:rPr>
                                  <w:drawing>
                                    <wp:inline distT="0" distB="0" distL="0" distR="0">
                                      <wp:extent cx="1339850" cy="298647"/>
                                      <wp:effectExtent l="0" t="0" r="0" b="5715"/>
                                      <wp:docPr id="5" name="Picture 5" descr="SGS merki með ensku undir@2x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GS merki með ensku undir@2x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9850" cy="298647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D0B0F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3.35pt;margin-top:8.15pt;width:120.6pt;height:42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" stroked="f">
                    <v:textbox>
                      <w:txbxContent>
                        <w:p w:rsidR="00473BC3" w:rsidRDefault="00FB6C5D" w:rsidP="00473BC3">
                          <w:r>
                            <w:rPr>
                              <w:noProof/>
                              <w:lang w:val="is-IS" w:eastAsia="is-IS"/>
                            </w:rPr>
                            <w:drawing>
                              <wp:inline distT="0" distB="0" distL="0" distR="0">
                                <wp:extent cx="1339850" cy="298647"/>
                                <wp:effectExtent l="0" t="0" r="0" b="5715"/>
                                <wp:docPr id="5" name="Picture 5" descr="SGS merki með ensku undir@2x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GS merki með ensku undir@2x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39850" cy="29864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270" w:type="dxa"/>
          <w:tcBorders>
            <w:bottom w:val="single" w:sz="4" w:space="0" w:color="auto"/>
          </w:tcBorders>
          <w:vAlign w:val="center"/>
        </w:tcPr>
        <w:p w:rsidR="00473BC3" w:rsidRPr="0009795B" w:rsidRDefault="00473BC3" w:rsidP="00473BC3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b/>
              <w:sz w:val="24"/>
              <w:szCs w:val="24"/>
              <w:lang w:val="en-GB"/>
            </w:rPr>
          </w:pPr>
          <w:r w:rsidRPr="00AF0342">
            <w:rPr>
              <w:rFonts w:cstheme="minorHAnsi"/>
              <w:b/>
              <w:sz w:val="28"/>
              <w:szCs w:val="24"/>
              <w:lang w:val="en-GB"/>
            </w:rPr>
            <w:t>CORRECTIVE ACTION REPORT</w:t>
          </w:r>
        </w:p>
      </w:tc>
      <w:tc>
        <w:tcPr>
          <w:tcW w:w="1560" w:type="dxa"/>
          <w:tcBorders>
            <w:bottom w:val="single" w:sz="4" w:space="0" w:color="auto"/>
          </w:tcBorders>
          <w:vAlign w:val="center"/>
        </w:tcPr>
        <w:p w:rsidR="00473BC3" w:rsidRPr="0009795B" w:rsidRDefault="00473BC3" w:rsidP="00473BC3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sz w:val="16"/>
              <w:szCs w:val="16"/>
              <w:lang w:val="en-GB"/>
            </w:rPr>
          </w:pPr>
          <w:r w:rsidRPr="0009795B">
            <w:rPr>
              <w:rFonts w:cstheme="minorHAnsi"/>
              <w:sz w:val="16"/>
              <w:szCs w:val="16"/>
              <w:lang w:val="en-GB"/>
            </w:rPr>
            <w:t>Form: SGS-</w:t>
          </w:r>
          <w:r>
            <w:rPr>
              <w:rFonts w:cstheme="minorHAnsi"/>
              <w:sz w:val="16"/>
              <w:szCs w:val="16"/>
              <w:lang w:val="en-GB"/>
            </w:rPr>
            <w:t>002</w:t>
          </w:r>
        </w:p>
        <w:p w:rsidR="00473BC3" w:rsidRPr="0009795B" w:rsidRDefault="00FB6C5D" w:rsidP="00473BC3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sz w:val="16"/>
              <w:szCs w:val="16"/>
              <w:lang w:val="en-GB"/>
            </w:rPr>
          </w:pPr>
          <w:r>
            <w:rPr>
              <w:rFonts w:cstheme="minorHAnsi"/>
              <w:sz w:val="16"/>
              <w:szCs w:val="16"/>
              <w:lang w:val="en-GB"/>
            </w:rPr>
            <w:t>Date 05.08.2022</w:t>
          </w:r>
        </w:p>
        <w:p w:rsidR="00473BC3" w:rsidRPr="0009795B" w:rsidRDefault="00826216" w:rsidP="00473BC3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lang w:val="en-GB"/>
            </w:rPr>
          </w:pPr>
          <w:r>
            <w:rPr>
              <w:rFonts w:cstheme="minorHAnsi"/>
              <w:sz w:val="16"/>
              <w:szCs w:val="16"/>
              <w:lang w:val="en-GB"/>
            </w:rPr>
            <w:t>Revision 3</w:t>
          </w:r>
          <w:bookmarkStart w:id="0" w:name="_GoBack"/>
          <w:bookmarkEnd w:id="0"/>
        </w:p>
      </w:tc>
    </w:tr>
    <w:tr w:rsidR="00473BC3" w:rsidRPr="00AC1AA9" w:rsidTr="00473BC3">
      <w:trPr>
        <w:trHeight w:val="714"/>
      </w:trPr>
      <w:tc>
        <w:tcPr>
          <w:tcW w:w="10524" w:type="dxa"/>
          <w:gridSpan w:val="3"/>
          <w:tcBorders>
            <w:top w:val="single" w:sz="4" w:space="0" w:color="auto"/>
          </w:tcBorders>
        </w:tcPr>
        <w:p w:rsidR="00473BC3" w:rsidRPr="0009795B" w:rsidRDefault="00473BC3" w:rsidP="003269E9">
          <w:pPr>
            <w:spacing w:before="40"/>
            <w:ind w:left="142"/>
            <w:rPr>
              <w:rFonts w:cstheme="minorHAnsi"/>
              <w:sz w:val="16"/>
              <w:szCs w:val="16"/>
              <w:lang w:val="en-GB"/>
            </w:rPr>
          </w:pPr>
          <w:r w:rsidRPr="00473BC3">
            <w:rPr>
              <w:rFonts w:cstheme="minorHAnsi"/>
              <w:sz w:val="18"/>
              <w:lang w:val="en-GB"/>
            </w:rPr>
            <w:t xml:space="preserve">Note </w:t>
          </w:r>
          <w:r w:rsidR="003269E9">
            <w:rPr>
              <w:rFonts w:cstheme="minorHAnsi"/>
              <w:sz w:val="18"/>
              <w:lang w:val="en-GB"/>
            </w:rPr>
            <w:t>1</w:t>
          </w:r>
          <w:r w:rsidRPr="00473BC3">
            <w:rPr>
              <w:rFonts w:cstheme="minorHAnsi"/>
              <w:sz w:val="18"/>
              <w:lang w:val="en-GB"/>
            </w:rPr>
            <w:t>: A report of final resolution of corrective action must be submitted to ICETRA (the applicable inspector) within the date specified as [Due date] in the nonconformity report.</w:t>
          </w:r>
        </w:p>
      </w:tc>
    </w:tr>
  </w:tbl>
  <w:p w:rsidR="005C3878" w:rsidRPr="00AC1AA9" w:rsidRDefault="005C3878" w:rsidP="005C3878">
    <w:pPr>
      <w:pStyle w:val="Header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6216" w:rsidRDefault="008262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DUxNbI0MDMyMDZR0lEKTi0uzszPAykwqgUAUDUCRiwAAAA="/>
  </w:docVars>
  <w:rsids>
    <w:rsidRoot w:val="00ED715D"/>
    <w:rsid w:val="00002EA8"/>
    <w:rsid w:val="00013A08"/>
    <w:rsid w:val="00014001"/>
    <w:rsid w:val="00017EB9"/>
    <w:rsid w:val="00021BF8"/>
    <w:rsid w:val="00026937"/>
    <w:rsid w:val="00033038"/>
    <w:rsid w:val="0004775B"/>
    <w:rsid w:val="00052BA6"/>
    <w:rsid w:val="000575B7"/>
    <w:rsid w:val="000623E2"/>
    <w:rsid w:val="0006645B"/>
    <w:rsid w:val="000672E1"/>
    <w:rsid w:val="000724CA"/>
    <w:rsid w:val="00072983"/>
    <w:rsid w:val="00097C74"/>
    <w:rsid w:val="000A4046"/>
    <w:rsid w:val="000A7C14"/>
    <w:rsid w:val="000C05C6"/>
    <w:rsid w:val="000C5448"/>
    <w:rsid w:val="000D56EA"/>
    <w:rsid w:val="000E0259"/>
    <w:rsid w:val="000E0E2C"/>
    <w:rsid w:val="00100C56"/>
    <w:rsid w:val="00101F4D"/>
    <w:rsid w:val="00101FE0"/>
    <w:rsid w:val="00110A7A"/>
    <w:rsid w:val="0011145C"/>
    <w:rsid w:val="00111FE8"/>
    <w:rsid w:val="0011263F"/>
    <w:rsid w:val="001140C5"/>
    <w:rsid w:val="00122E7A"/>
    <w:rsid w:val="00123310"/>
    <w:rsid w:val="00123E3F"/>
    <w:rsid w:val="0012483D"/>
    <w:rsid w:val="0013417E"/>
    <w:rsid w:val="00151423"/>
    <w:rsid w:val="00153B9B"/>
    <w:rsid w:val="0016382B"/>
    <w:rsid w:val="00173F7A"/>
    <w:rsid w:val="0017484D"/>
    <w:rsid w:val="00193D06"/>
    <w:rsid w:val="001A3697"/>
    <w:rsid w:val="001D6CE1"/>
    <w:rsid w:val="001F5DB7"/>
    <w:rsid w:val="002071DA"/>
    <w:rsid w:val="0020791F"/>
    <w:rsid w:val="002118F3"/>
    <w:rsid w:val="002130D4"/>
    <w:rsid w:val="00217387"/>
    <w:rsid w:val="00217FC9"/>
    <w:rsid w:val="00221FE8"/>
    <w:rsid w:val="00230E5B"/>
    <w:rsid w:val="00265290"/>
    <w:rsid w:val="00267EE2"/>
    <w:rsid w:val="00270C2E"/>
    <w:rsid w:val="00272B24"/>
    <w:rsid w:val="00274F8B"/>
    <w:rsid w:val="002762B3"/>
    <w:rsid w:val="00277843"/>
    <w:rsid w:val="00291BFB"/>
    <w:rsid w:val="00293B6B"/>
    <w:rsid w:val="00297425"/>
    <w:rsid w:val="002A082E"/>
    <w:rsid w:val="002A4344"/>
    <w:rsid w:val="002A5E71"/>
    <w:rsid w:val="002A6BB6"/>
    <w:rsid w:val="002B6D4D"/>
    <w:rsid w:val="002B770B"/>
    <w:rsid w:val="002C133A"/>
    <w:rsid w:val="002C2153"/>
    <w:rsid w:val="002C6460"/>
    <w:rsid w:val="002D0488"/>
    <w:rsid w:val="002D3867"/>
    <w:rsid w:val="002D7D82"/>
    <w:rsid w:val="002E21B4"/>
    <w:rsid w:val="002E4FD3"/>
    <w:rsid w:val="002F4C5D"/>
    <w:rsid w:val="002F74E6"/>
    <w:rsid w:val="00302818"/>
    <w:rsid w:val="00323BEB"/>
    <w:rsid w:val="003269E9"/>
    <w:rsid w:val="00351B9E"/>
    <w:rsid w:val="00357891"/>
    <w:rsid w:val="00361DC3"/>
    <w:rsid w:val="003638E9"/>
    <w:rsid w:val="00366262"/>
    <w:rsid w:val="00377647"/>
    <w:rsid w:val="003859F2"/>
    <w:rsid w:val="0038641E"/>
    <w:rsid w:val="0039114A"/>
    <w:rsid w:val="00391CA3"/>
    <w:rsid w:val="003B4381"/>
    <w:rsid w:val="003B66FE"/>
    <w:rsid w:val="003E35E2"/>
    <w:rsid w:val="003F3DA5"/>
    <w:rsid w:val="003F6585"/>
    <w:rsid w:val="00404108"/>
    <w:rsid w:val="00406691"/>
    <w:rsid w:val="004070C7"/>
    <w:rsid w:val="00412AFB"/>
    <w:rsid w:val="00413CC5"/>
    <w:rsid w:val="00417A62"/>
    <w:rsid w:val="00434F97"/>
    <w:rsid w:val="004446EB"/>
    <w:rsid w:val="0045485D"/>
    <w:rsid w:val="00456647"/>
    <w:rsid w:val="00457863"/>
    <w:rsid w:val="00466593"/>
    <w:rsid w:val="00473BC3"/>
    <w:rsid w:val="00474764"/>
    <w:rsid w:val="00474EE1"/>
    <w:rsid w:val="0049780F"/>
    <w:rsid w:val="004979F2"/>
    <w:rsid w:val="004A7950"/>
    <w:rsid w:val="004B351C"/>
    <w:rsid w:val="004C020C"/>
    <w:rsid w:val="004C0387"/>
    <w:rsid w:val="004C315F"/>
    <w:rsid w:val="004C50FD"/>
    <w:rsid w:val="004D731E"/>
    <w:rsid w:val="004E660D"/>
    <w:rsid w:val="004F441D"/>
    <w:rsid w:val="004F5A29"/>
    <w:rsid w:val="00504A7B"/>
    <w:rsid w:val="00520954"/>
    <w:rsid w:val="00524FE4"/>
    <w:rsid w:val="005273B6"/>
    <w:rsid w:val="00527BB1"/>
    <w:rsid w:val="00544835"/>
    <w:rsid w:val="00547B66"/>
    <w:rsid w:val="0055547C"/>
    <w:rsid w:val="00555832"/>
    <w:rsid w:val="005620CD"/>
    <w:rsid w:val="005661F4"/>
    <w:rsid w:val="00566B83"/>
    <w:rsid w:val="00567AC8"/>
    <w:rsid w:val="0057027B"/>
    <w:rsid w:val="005779B8"/>
    <w:rsid w:val="005B0097"/>
    <w:rsid w:val="005C2773"/>
    <w:rsid w:val="005C3878"/>
    <w:rsid w:val="005D0B72"/>
    <w:rsid w:val="005E0DF7"/>
    <w:rsid w:val="0061048F"/>
    <w:rsid w:val="00616A8F"/>
    <w:rsid w:val="00621999"/>
    <w:rsid w:val="006302C1"/>
    <w:rsid w:val="00630F25"/>
    <w:rsid w:val="00643F18"/>
    <w:rsid w:val="00653E00"/>
    <w:rsid w:val="00660406"/>
    <w:rsid w:val="00664ECB"/>
    <w:rsid w:val="00674CB9"/>
    <w:rsid w:val="006765FA"/>
    <w:rsid w:val="0068682D"/>
    <w:rsid w:val="006C147C"/>
    <w:rsid w:val="006E2B11"/>
    <w:rsid w:val="00711609"/>
    <w:rsid w:val="00713274"/>
    <w:rsid w:val="007164B5"/>
    <w:rsid w:val="00717871"/>
    <w:rsid w:val="007242AF"/>
    <w:rsid w:val="007244B5"/>
    <w:rsid w:val="00745C38"/>
    <w:rsid w:val="007541A1"/>
    <w:rsid w:val="007611C5"/>
    <w:rsid w:val="0076475E"/>
    <w:rsid w:val="00767C6C"/>
    <w:rsid w:val="00770AEE"/>
    <w:rsid w:val="00772763"/>
    <w:rsid w:val="00774F66"/>
    <w:rsid w:val="00792FC2"/>
    <w:rsid w:val="007A0BF2"/>
    <w:rsid w:val="007A1ACE"/>
    <w:rsid w:val="007A7C31"/>
    <w:rsid w:val="007B6D74"/>
    <w:rsid w:val="007D4A6C"/>
    <w:rsid w:val="007D55DB"/>
    <w:rsid w:val="007D6E79"/>
    <w:rsid w:val="007E67AD"/>
    <w:rsid w:val="007F04B2"/>
    <w:rsid w:val="008105E5"/>
    <w:rsid w:val="008108E7"/>
    <w:rsid w:val="0081278B"/>
    <w:rsid w:val="008171CD"/>
    <w:rsid w:val="00826216"/>
    <w:rsid w:val="008334C2"/>
    <w:rsid w:val="00841042"/>
    <w:rsid w:val="00861290"/>
    <w:rsid w:val="00866790"/>
    <w:rsid w:val="008762A8"/>
    <w:rsid w:val="00884AAA"/>
    <w:rsid w:val="00890720"/>
    <w:rsid w:val="00895325"/>
    <w:rsid w:val="008A0F34"/>
    <w:rsid w:val="008A32F6"/>
    <w:rsid w:val="008A7A7D"/>
    <w:rsid w:val="008B1258"/>
    <w:rsid w:val="008B7088"/>
    <w:rsid w:val="008C57F2"/>
    <w:rsid w:val="008E7E49"/>
    <w:rsid w:val="00917C2C"/>
    <w:rsid w:val="0092506C"/>
    <w:rsid w:val="00932EF3"/>
    <w:rsid w:val="00934B37"/>
    <w:rsid w:val="009368C0"/>
    <w:rsid w:val="0094383D"/>
    <w:rsid w:val="00952F1E"/>
    <w:rsid w:val="00965C73"/>
    <w:rsid w:val="00966ACB"/>
    <w:rsid w:val="00984B51"/>
    <w:rsid w:val="00994CD5"/>
    <w:rsid w:val="00996C2A"/>
    <w:rsid w:val="009A08A1"/>
    <w:rsid w:val="009A4B51"/>
    <w:rsid w:val="009C0607"/>
    <w:rsid w:val="009C36CD"/>
    <w:rsid w:val="009D386A"/>
    <w:rsid w:val="009F5BEC"/>
    <w:rsid w:val="009F778C"/>
    <w:rsid w:val="00A01F76"/>
    <w:rsid w:val="00A03172"/>
    <w:rsid w:val="00A1017C"/>
    <w:rsid w:val="00A131B5"/>
    <w:rsid w:val="00A2483A"/>
    <w:rsid w:val="00A31E6F"/>
    <w:rsid w:val="00A56F69"/>
    <w:rsid w:val="00A668C1"/>
    <w:rsid w:val="00A67F98"/>
    <w:rsid w:val="00A77241"/>
    <w:rsid w:val="00A90D6B"/>
    <w:rsid w:val="00AA3F7B"/>
    <w:rsid w:val="00AB5BD6"/>
    <w:rsid w:val="00AC1AA9"/>
    <w:rsid w:val="00AC7607"/>
    <w:rsid w:val="00AD34AD"/>
    <w:rsid w:val="00AD41DC"/>
    <w:rsid w:val="00AE2663"/>
    <w:rsid w:val="00AF0342"/>
    <w:rsid w:val="00AF43E5"/>
    <w:rsid w:val="00B12F02"/>
    <w:rsid w:val="00B167FB"/>
    <w:rsid w:val="00B16BBF"/>
    <w:rsid w:val="00B22597"/>
    <w:rsid w:val="00B245F7"/>
    <w:rsid w:val="00B41F80"/>
    <w:rsid w:val="00B44B9D"/>
    <w:rsid w:val="00B45149"/>
    <w:rsid w:val="00B61436"/>
    <w:rsid w:val="00B62DDD"/>
    <w:rsid w:val="00B714AD"/>
    <w:rsid w:val="00B73AA8"/>
    <w:rsid w:val="00B83898"/>
    <w:rsid w:val="00B90B08"/>
    <w:rsid w:val="00BA6BC1"/>
    <w:rsid w:val="00BC36C6"/>
    <w:rsid w:val="00BC534C"/>
    <w:rsid w:val="00BD0523"/>
    <w:rsid w:val="00BE3316"/>
    <w:rsid w:val="00BE34BF"/>
    <w:rsid w:val="00BE5D2B"/>
    <w:rsid w:val="00BE7343"/>
    <w:rsid w:val="00BE7D8A"/>
    <w:rsid w:val="00C0498B"/>
    <w:rsid w:val="00C207DF"/>
    <w:rsid w:val="00C25A70"/>
    <w:rsid w:val="00C25FA7"/>
    <w:rsid w:val="00C27591"/>
    <w:rsid w:val="00C532E4"/>
    <w:rsid w:val="00C60B39"/>
    <w:rsid w:val="00C70EE0"/>
    <w:rsid w:val="00C74891"/>
    <w:rsid w:val="00C800D8"/>
    <w:rsid w:val="00CA009F"/>
    <w:rsid w:val="00CA27F3"/>
    <w:rsid w:val="00CA3C4F"/>
    <w:rsid w:val="00CA4181"/>
    <w:rsid w:val="00CA7BF9"/>
    <w:rsid w:val="00CB4F81"/>
    <w:rsid w:val="00CC0695"/>
    <w:rsid w:val="00CC7759"/>
    <w:rsid w:val="00CD581A"/>
    <w:rsid w:val="00CE2600"/>
    <w:rsid w:val="00CE304B"/>
    <w:rsid w:val="00CE4F2C"/>
    <w:rsid w:val="00CF2114"/>
    <w:rsid w:val="00D07B17"/>
    <w:rsid w:val="00D113A4"/>
    <w:rsid w:val="00D1566C"/>
    <w:rsid w:val="00D15EA9"/>
    <w:rsid w:val="00D16A47"/>
    <w:rsid w:val="00D223EC"/>
    <w:rsid w:val="00D2595C"/>
    <w:rsid w:val="00D30A9C"/>
    <w:rsid w:val="00D35374"/>
    <w:rsid w:val="00D52006"/>
    <w:rsid w:val="00D71C01"/>
    <w:rsid w:val="00D729BE"/>
    <w:rsid w:val="00D800C4"/>
    <w:rsid w:val="00D80251"/>
    <w:rsid w:val="00D80585"/>
    <w:rsid w:val="00D87862"/>
    <w:rsid w:val="00D9124C"/>
    <w:rsid w:val="00D93543"/>
    <w:rsid w:val="00D945AF"/>
    <w:rsid w:val="00D9555F"/>
    <w:rsid w:val="00DA23E8"/>
    <w:rsid w:val="00DA301D"/>
    <w:rsid w:val="00DA7ACC"/>
    <w:rsid w:val="00DB3BBE"/>
    <w:rsid w:val="00DC2420"/>
    <w:rsid w:val="00DC3D64"/>
    <w:rsid w:val="00DD1156"/>
    <w:rsid w:val="00DD42DC"/>
    <w:rsid w:val="00DE0F44"/>
    <w:rsid w:val="00DF1187"/>
    <w:rsid w:val="00DF22DF"/>
    <w:rsid w:val="00DF61FC"/>
    <w:rsid w:val="00DF7603"/>
    <w:rsid w:val="00E00185"/>
    <w:rsid w:val="00E101FF"/>
    <w:rsid w:val="00E16540"/>
    <w:rsid w:val="00E24A09"/>
    <w:rsid w:val="00E356FD"/>
    <w:rsid w:val="00E41E89"/>
    <w:rsid w:val="00E44CE9"/>
    <w:rsid w:val="00E60ED3"/>
    <w:rsid w:val="00E6732A"/>
    <w:rsid w:val="00E70D06"/>
    <w:rsid w:val="00E729EC"/>
    <w:rsid w:val="00E76818"/>
    <w:rsid w:val="00E76E6B"/>
    <w:rsid w:val="00EA758B"/>
    <w:rsid w:val="00EB4BBE"/>
    <w:rsid w:val="00EB7F78"/>
    <w:rsid w:val="00EC4F68"/>
    <w:rsid w:val="00EC61B1"/>
    <w:rsid w:val="00ED0C71"/>
    <w:rsid w:val="00ED1144"/>
    <w:rsid w:val="00ED6741"/>
    <w:rsid w:val="00ED715D"/>
    <w:rsid w:val="00EF6522"/>
    <w:rsid w:val="00F00857"/>
    <w:rsid w:val="00F01279"/>
    <w:rsid w:val="00F06C11"/>
    <w:rsid w:val="00F16024"/>
    <w:rsid w:val="00F24960"/>
    <w:rsid w:val="00F34E2C"/>
    <w:rsid w:val="00F44D76"/>
    <w:rsid w:val="00F50323"/>
    <w:rsid w:val="00F54CDB"/>
    <w:rsid w:val="00F554B6"/>
    <w:rsid w:val="00F566D5"/>
    <w:rsid w:val="00F610DC"/>
    <w:rsid w:val="00F65CA8"/>
    <w:rsid w:val="00F7241E"/>
    <w:rsid w:val="00F837AF"/>
    <w:rsid w:val="00F85E47"/>
    <w:rsid w:val="00F95414"/>
    <w:rsid w:val="00FB0C12"/>
    <w:rsid w:val="00FB6C5D"/>
    <w:rsid w:val="00FD0DCD"/>
    <w:rsid w:val="00FD0FE7"/>
    <w:rsid w:val="00FD2477"/>
    <w:rsid w:val="00FD25AA"/>
    <w:rsid w:val="00FE440E"/>
    <w:rsid w:val="00FF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ACEC3"/>
  <w15:docId w15:val="{290150CC-AA13-4CDF-A32B-60595FA8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6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8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818"/>
  </w:style>
  <w:style w:type="paragraph" w:styleId="Footer">
    <w:name w:val="footer"/>
    <w:basedOn w:val="Normal"/>
    <w:link w:val="FooterChar"/>
    <w:uiPriority w:val="99"/>
    <w:unhideWhenUsed/>
    <w:rsid w:val="003028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818"/>
  </w:style>
  <w:style w:type="table" w:styleId="TableGrid">
    <w:name w:val="Table Grid"/>
    <w:basedOn w:val="TableNormal"/>
    <w:uiPriority w:val="59"/>
    <w:rsid w:val="003028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1145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BE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C1A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A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A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AA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2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64A5EA-FAC3-4F0F-BD37-EA877DA4A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S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áll S. Pálsson</dc:creator>
  <cp:lastModifiedBy>Ástrós Friðbjarnardóttir - SGS</cp:lastModifiedBy>
  <cp:revision>4</cp:revision>
  <cp:lastPrinted>2018-03-05T13:33:00Z</cp:lastPrinted>
  <dcterms:created xsi:type="dcterms:W3CDTF">2022-08-05T11:12:00Z</dcterms:created>
  <dcterms:modified xsi:type="dcterms:W3CDTF">2022-08-05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ne_Subject">
    <vt:lpwstr>FD-011 NC GM_psp-ÓÞE_hm.docx</vt:lpwstr>
  </property>
  <property fmtid="{D5CDD505-2E9C-101B-9397-08002B2CF9AE}" pid="3" name="One_Number">
    <vt:lpwstr>1601049</vt:lpwstr>
  </property>
  <property fmtid="{D5CDD505-2E9C-101B-9397-08002B2CF9AE}" pid="4" name="One_Employee">
    <vt:lpwstr/>
  </property>
  <property fmtid="{D5CDD505-2E9C-101B-9397-08002B2CF9AE}" pid="5" name="One_Status">
    <vt:lpwstr/>
  </property>
  <property fmtid="{D5CDD505-2E9C-101B-9397-08002B2CF9AE}" pid="6" name="One_FileVersion">
    <vt:lpwstr>0.0</vt:lpwstr>
  </property>
  <property fmtid="{D5CDD505-2E9C-101B-9397-08002B2CF9AE}" pid="7" name="One_FileComment">
    <vt:lpwstr/>
  </property>
  <property fmtid="{D5CDD505-2E9C-101B-9397-08002B2CF9AE}" pid="8" name="One_Author">
    <vt:lpwstr>Páll S. Pálsson</vt:lpwstr>
  </property>
  <property fmtid="{D5CDD505-2E9C-101B-9397-08002B2CF9AE}" pid="9" name="One_PublishDate">
    <vt:lpwstr/>
  </property>
  <property fmtid="{D5CDD505-2E9C-101B-9397-08002B2CF9AE}" pid="10" name="OneQuality_Handbooks">
    <vt:lpwstr/>
  </property>
  <property fmtid="{D5CDD505-2E9C-101B-9397-08002B2CF9AE}" pid="11" name="OneQuality_Processes">
    <vt:lpwstr/>
  </property>
  <property fmtid="{D5CDD505-2E9C-101B-9397-08002B2CF9AE}" pid="12" name="OneQuality_QualityItemType">
    <vt:lpwstr/>
  </property>
  <property fmtid="{D5CDD505-2E9C-101B-9397-08002B2CF9AE}" pid="13" name="OneQuality_ReviewSettings">
    <vt:lpwstr/>
  </property>
  <property fmtid="{D5CDD505-2E9C-101B-9397-08002B2CF9AE}" pid="14" name="OneQuality_HeadChapter">
    <vt:lpwstr/>
  </property>
  <property fmtid="{D5CDD505-2E9C-101B-9397-08002B2CF9AE}" pid="15" name="OneQuality_Chapter">
    <vt:lpwstr/>
  </property>
</Properties>
</file>